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งานวันคนพิการสากล</w:t>
      </w:r>
      <w:r>
        <w:t xml:space="preserve"> </w:t>
      </w:r>
      <w:r>
        <w:t xml:space="preserve">ประจําปี</w:t>
      </w:r>
      <w:r>
        <w:t xml:space="preserve"> </w:t>
      </w:r>
      <w:r>
        <w:t xml:space="preserve">2565</w:t>
      </w:r>
      <w:r>
        <w:t xml:space="preserve"> </w:t>
      </w:r>
      <w:r>
        <w:t xml:space="preserve">วันพฤหัสบดี</w:t>
      </w:r>
      <w:r>
        <w:t xml:space="preserve"> </w:t>
      </w:r>
      <w:r>
        <w:t xml:space="preserve">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p>
    <w:p>
      <w:pPr>
        <w:pStyle w:val="Date"/>
      </w:pPr>
      <w:r>
        <w:t xml:space="preserve">วันพฤหัสบดี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08.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ผมอนุกูลนะครับ แก้ว รัชกาล ถึงบทบาทนะ วันคนพิการ ปี 2506 ว่าเก่า เลิกงานนะคะ เดี๋ยวต้องขอขอบคุณท่านอนุกูล ปลัดกระทรวงพัฒนา สังคมและความมั่นคง ลำดับต่อไปขอเรียนเชิญท่านยังอยู่บนเวทีเพื่อ ต่อไปขอเรียนเชิญท่าน Body Glove กรมพัฒนาคุณภาพชีวิตคนพิการและ ผมเกลียดรวมถึงคณะผู้บริหารของกระทรวง ตอนนี้ก็จะ ขึ้นมาถ่ายภาพนะครับ ไม่ทราบแน่ชัด พี่กรก็ให้สัญญานะว่า อะไรนะครับ สมมุติว่าถ่ายเสร็จเรียบร้อย อนุกูล อนุกูล ท่านปลัด มีการเยี่ยมชม นิทรรศการ ผู้ใหญ่จะแจ้งมานะคะ งานตรง กล่าวนำถึง หลังจากนั้นก็จะเป็นการ นำเสนอและแลกเปลี่ยนความคิดเห็น ผู้ช่วยศาสตราจารย์ นรก คุณนาย ยาง จากนั้นก็จะเป็นช่วง รับประทานอาหารกลางวัน กลับมาช่วง 13:30 น ก็จะเป็นการวางแผน พร้อมสร้างอนาคต โดยท่านจรูญ เรืองสุวรรณ เลขา แล้วจะมีการแสดงของ พี่ๆท่านคนพิการ พี่ปอคะ วันนี้ จะมี หนังสือสำหรับคนที่ ไม่ได้ยิน ให้นะ แปลภาษา Ok Google รอจังหวะอาจจะต้องหาไม่ต้องเร็วมากไม่ดีก่อน คุณออยรับทราบ อยู่ร้านกับพิธีกร โอเคเดี๋ยวผมขอดูซีนที่เป็น Present นำเสนอหน่อย Fighting สติ๊กเกอร์ไฟเชียร์ proteus นิสัยจอง มันหาย ตอนนี้ขึ้นเหมือนกันไหมคะ ถ้างั้นน่ะเดี๋ยวฝากมา ยืน หลักการนำเสนอให้หน่อยไม่ต้องตรงกลาง ขอเป็นฝั่งนี้ เสียงมาหน่อย ให้บังจอ เข้าไปนิดนึงได้ค่ะ ก็หันหน้า มานะ อาจจะ แนว Monitor หนังเมเจอร์ เพราะว่าให้ยืมก่อนดีกว่าเดี๋ยวฝั่งนี้เขาจะมีจอแบน เอาตัวไฟเตอร์ลองเช็คหน่อยสัญญาณ ลองชีส ต้องใช้คอนโทรลดูว่ามันถึง ได้ไหม พิเศษมีมีตัว ถ่ายส่งมา แมวหมา ไม่ถึง ยังไม่ถึง ดูเครื่องใหม่ ลองยืนตามมาก็ลองซื้อดู ไม่ไปใช่ไหม ละถ้ามันมายืนฝั่งนี้ถึง ยังไม่ถึง หาอะไรมาแทนคอมให้มันสูง ก็ได้นะ ลองดู ผมขอเช็คก่อนนะถ้าเกิดในกรณีต้องยืนฝั่งนี้เพราะมันใกล้คอนโทรล สัญญาณ อาจจะต้องเปลี่ยน ต่อที่ เป็นภาษามือ ไปเลี้ยงหอยแต่เสร็จก็ ได้เลยนะ เดี๋ยวเทคนิคจบนะครับเดี๋ยวซ้อมพิธีกรจริงรอบนึง steam ด้วยนะ ลองพูดหรือว่าเกิดอะไร ไม่เรียบร้อย ก็เอาพวกหัวข้อ แต่ละช่วง ทองขึ้นจริงนะ ลองไปบนเวทีดู ของผมก็ได้ เวลาเวลา เขากล่าวรายงาน จะเห็นไง ได้พี่ ผมขอเบอร์เธอมาให้ดูหน่อย สรุป อิคคิวไม่ได้เช่ามา ไม่ได้จริงๆ ดีเดี๋ยวเราจะ พี่ก้อยอีกรอบนึงนะครับ งานทุกส่วนต่อ Android 20 walk in ก่อนเข้า ก่อน 432 แป๊บนึง เดี๋ยวเราจะรันทรูให้ลูกค้าดู กินเลยครับจอ ขอ ID เข้าได้เลย เป็นคนละฝั่งเนาะ สวัสดีอยู่ฝั่ง มือนะคะ พร้อมนะครับ 3 สวัสดีค่ะ พัฒนาสังคมและความมั่นคงของมนุษย์ กรมส่งเสริม งานอดิเรกสารสื่อมวลชน ขอต้อนรับท่านค่ะ คนพิการสากลประจำปีพุทธศักราช วันที่ 12 ธันวาคม 2500 วันนี้ก็ถือว่าเป็นการนำเสนอและ เห็นนะคะ ด้านของสมรรถนะ คณะของคนพิการอ่านนะคะ แน่นอนค่ะวันนี้เดี๋ยวเราจะมีรายละเอียดดังต่อไปนี้ หลัง ลำดับชนิดใด สราญภัทรอนุมัติราชกิจ กรมส่งเสริมพัฒนาคุณภาพชีวิต พิการ กล่าวรายงาน ร้านโพเดียมเปล่าครับ สำหรับการจัดงานในวันนี้ การนำเสนอ การรับฟังสมัชชาเครือข่ายคนพิการระดับชาติ ครั้งที่ 2 เรียนที่ 1 วันที่ 2 วันที่ 3 โดยจากการ รับฟังประเด็นที่ได้รับ ความสำคัญเป็นอันดับ 1 เข้าใจ เข้าถึง และใช้ประโยชน์จาก ความ รับคนพิการรองลงมา วันนี้ ได้รับเกียรติ ท่านปลัดกระทรวง การพัฒนาสังคมและความมั่นคงของมนุษย์ ข่าวนำถึงบทบาท การมีส่วนร่วม คนพิการ กลับ น้องน้องอยู่ไหนมาเชิญนะ เปิดงาน ต้องขอขอบพระคุณนะคะท่าน รวมทั้งคัน ยังคงอยู่ด้านบน ร่วมกัน แบบนี้นะคะขอเรียนเชิญ ภาพร่วมกันบนเวที เก็บข้อความ ประจำปี พรุ่งนี้ เป็นวันที่ 1 แน่นอนค่ะสำหรับงาน วันนี้เรา ก็ได้ ความร่วมมือนะคะ ทั้งทางด้าน เดี๋ยวนี้เดินทางกัน ราคา รองเท้า ดูนางเอก จะได้มา เยี่ยมชมงานไม่ว่า วันนี้ นำมาร่วมแสดงโชว์ นั่นเองค่ะ เชิญนะคะ เรื่องน้อง สมาชิก มือจะนำขึ้นไป เอาเรื่องใหม่ สวัสดีค่ะขอต้อนรับแขกผู้มีเกียรติทุกท่าน สุวรรณ คนพิการ 1500 ไม่เกี่ยวนะ งานอย่างเป็นทางการ ท่านค่ะ อยู่ที่นั่งประจำพื้นที่บริเวณด้านหน้าของเรา แถวที่ 1 23 จนถึงบั้นท้ายแถวของเรานั้นนะคะ มีการ เรียม ทุกตำแหน่ง เข้าสู่งาน รวมกัน เหงา น่ารั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งานวันคนพิการสากล ประจําปี 2565 วันพฤหัสบดี ที่ 1 ธันวาคม 2565 เวลา 08:00 - 12:00 น. ภาคเช้า ณ ศูนย์ราชการแจ้งวัฒนะ</dc:title>
  <dc:creator/>
  <cp:keywords/>
  <dcterms:created xsi:type="dcterms:W3CDTF">2022-12-01T03:07:23Z</dcterms:created>
  <dcterms:modified xsi:type="dcterms:W3CDTF">2022-12-01T03: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ธันวาคม 2565 เวลา 08.35 น.</vt:lpwstr>
  </property>
  <property fmtid="{D5CDD505-2E9C-101B-9397-08002B2CF9AE}" pid="3" name="subtitle">
    <vt:lpwstr/>
  </property>
</Properties>
</file>